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207280" w14:textId="77777777" w:rsidR="0027421D" w:rsidRPr="0027421D" w:rsidRDefault="0027421D" w:rsidP="0027421D">
      <w:pPr>
        <w:pStyle w:val="NormalWeb"/>
        <w:shd w:val="clear" w:color="auto" w:fill="FFFFFF"/>
        <w:bidi/>
        <w:spacing w:before="0" w:beforeAutospacing="0" w:after="0" w:afterAutospacing="0"/>
        <w:jc w:val="center"/>
        <w:rPr>
          <w:rFonts w:ascii="Simplified Arabic" w:hAnsi="Simplified Arabic" w:cs="Simplified Arabic"/>
          <w:sz w:val="24"/>
          <w:szCs w:val="24"/>
        </w:rPr>
      </w:pPr>
      <w:r w:rsidRPr="0027421D">
        <w:rPr>
          <w:rFonts w:ascii="Simplified Arabic" w:hAnsi="Simplified Arabic" w:cs="Simplified Arabic" w:hint="cs"/>
          <w:b/>
          <w:bCs/>
          <w:u w:val="single"/>
          <w:bdr w:val="none" w:sz="0" w:space="0" w:color="auto" w:frame="1"/>
          <w:rtl/>
          <w:lang w:bidi="ar"/>
        </w:rPr>
        <w:t>تنويه إعلامي</w:t>
      </w:r>
    </w:p>
    <w:p w14:paraId="64D56C1E" w14:textId="422656ED" w:rsidR="0027421D" w:rsidRPr="0027421D" w:rsidRDefault="0027421D" w:rsidP="0027421D">
      <w:pPr>
        <w:pStyle w:val="NormalWeb"/>
        <w:shd w:val="clear" w:color="auto" w:fill="FFFFFF"/>
        <w:bidi/>
        <w:spacing w:before="0" w:beforeAutospacing="0" w:after="0" w:afterAutospacing="0"/>
        <w:jc w:val="center"/>
        <w:rPr>
          <w:rStyle w:val="Strong"/>
          <w:rFonts w:ascii="Simplified Arabic" w:hAnsi="Simplified Arabic" w:cs="Simplified Arabic"/>
          <w:sz w:val="28"/>
          <w:szCs w:val="28"/>
          <w:bdr w:val="none" w:sz="0" w:space="0" w:color="auto" w:frame="1"/>
          <w:rtl/>
          <w:lang w:bidi="ar"/>
        </w:rPr>
      </w:pPr>
      <w:r w:rsidRPr="0027421D">
        <w:rPr>
          <w:rStyle w:val="Strong"/>
          <w:rFonts w:ascii="Simplified Arabic" w:hAnsi="Simplified Arabic" w:cs="Simplified Arabic" w:hint="cs"/>
          <w:sz w:val="28"/>
          <w:szCs w:val="28"/>
          <w:bdr w:val="none" w:sz="0" w:space="0" w:color="auto" w:frame="1"/>
        </w:rPr>
        <w:t>OSN</w:t>
      </w:r>
      <w:r w:rsidRPr="0027421D">
        <w:rPr>
          <w:rStyle w:val="Strong"/>
          <w:rFonts w:ascii="Simplified Arabic" w:hAnsi="Simplified Arabic" w:cs="Simplified Arabic" w:hint="cs"/>
          <w:sz w:val="28"/>
          <w:szCs w:val="28"/>
          <w:bdr w:val="none" w:sz="0" w:space="0" w:color="auto" w:frame="1"/>
          <w:rtl/>
          <w:lang w:bidi="ar"/>
        </w:rPr>
        <w:t xml:space="preserve"> تبث الحلقة الأخيرة من قعدة رجالة هذا الأسبوع مع تصريحات المطربة أصالة نصري فيما يتعلّق بالرجال والعلاقات</w:t>
      </w:r>
    </w:p>
    <w:p w14:paraId="53E193EB" w14:textId="0FF485B3" w:rsidR="0027421D" w:rsidRDefault="0027421D" w:rsidP="0027421D">
      <w:pPr>
        <w:pStyle w:val="NormalWeb"/>
        <w:shd w:val="clear" w:color="auto" w:fill="FFFFFF"/>
        <w:bidi/>
        <w:spacing w:before="0" w:beforeAutospacing="0" w:after="0" w:afterAutospacing="0"/>
        <w:jc w:val="center"/>
        <w:rPr>
          <w:rStyle w:val="Strong"/>
          <w:rFonts w:ascii="Simplified Arabic" w:hAnsi="Simplified Arabic" w:cs="Simplified Arabic"/>
          <w:color w:val="000000"/>
          <w:sz w:val="28"/>
          <w:szCs w:val="28"/>
          <w:bdr w:val="none" w:sz="0" w:space="0" w:color="auto" w:frame="1"/>
          <w:rtl/>
          <w:lang w:bidi="ar"/>
        </w:rPr>
      </w:pPr>
    </w:p>
    <w:p w14:paraId="32B9EA03" w14:textId="037AC04C" w:rsidR="0027421D" w:rsidRDefault="0027421D" w:rsidP="0027421D">
      <w:pPr>
        <w:pStyle w:val="NormalWeb"/>
        <w:shd w:val="clear" w:color="auto" w:fill="FFFFFF"/>
        <w:bidi/>
        <w:spacing w:before="0" w:beforeAutospacing="0" w:after="0" w:afterAutospacing="0"/>
        <w:jc w:val="center"/>
        <w:rPr>
          <w:rFonts w:ascii="Simplified Arabic" w:hAnsi="Simplified Arabic" w:cs="Simplified Arabic"/>
          <w:color w:val="323130"/>
          <w:sz w:val="28"/>
          <w:szCs w:val="28"/>
        </w:rPr>
      </w:pPr>
      <w:r>
        <w:rPr>
          <w:noProof/>
        </w:rPr>
        <w:drawing>
          <wp:inline distT="0" distB="0" distL="0" distR="0" wp14:anchorId="172FD9A3" wp14:editId="73EF421B">
            <wp:extent cx="3016250" cy="2245431"/>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24494" cy="2251568"/>
                    </a:xfrm>
                    <a:prstGeom prst="rect">
                      <a:avLst/>
                    </a:prstGeom>
                  </pic:spPr>
                </pic:pic>
              </a:graphicData>
            </a:graphic>
          </wp:inline>
        </w:drawing>
      </w:r>
    </w:p>
    <w:p w14:paraId="6AA1B002" w14:textId="77777777" w:rsidR="0027421D" w:rsidRDefault="0027421D" w:rsidP="0027421D">
      <w:pPr>
        <w:pStyle w:val="NormalWeb"/>
        <w:shd w:val="clear" w:color="auto" w:fill="FFFFFF"/>
        <w:bidi/>
        <w:spacing w:before="0" w:beforeAutospacing="0" w:after="0" w:afterAutospacing="0"/>
        <w:jc w:val="center"/>
        <w:rPr>
          <w:rFonts w:ascii="Simplified Arabic" w:hAnsi="Simplified Arabic" w:cs="Simplified Arabic"/>
          <w:color w:val="323130"/>
          <w:sz w:val="24"/>
          <w:szCs w:val="24"/>
        </w:rPr>
      </w:pPr>
      <w:r>
        <w:rPr>
          <w:rStyle w:val="Strong"/>
          <w:rFonts w:ascii="Simplified Arabic" w:hAnsi="Simplified Arabic" w:cs="Simplified Arabic" w:hint="cs"/>
          <w:color w:val="000000"/>
          <w:bdr w:val="none" w:sz="0" w:space="0" w:color="auto" w:frame="1"/>
        </w:rPr>
        <w:t> </w:t>
      </w:r>
    </w:p>
    <w:p w14:paraId="57EA3942" w14:textId="77777777" w:rsidR="0027421D" w:rsidRDefault="0027421D" w:rsidP="0027421D">
      <w:pPr>
        <w:pStyle w:val="NormalWeb"/>
        <w:shd w:val="clear" w:color="auto" w:fill="FFFFFF"/>
        <w:bidi/>
        <w:spacing w:before="0" w:beforeAutospacing="0" w:after="0" w:afterAutospacing="0"/>
        <w:jc w:val="both"/>
        <w:rPr>
          <w:rFonts w:ascii="Simplified Arabic" w:hAnsi="Simplified Arabic" w:cs="Simplified Arabic"/>
          <w:color w:val="323130"/>
        </w:rPr>
      </w:pPr>
      <w:r w:rsidRPr="0027421D">
        <w:rPr>
          <w:rFonts w:ascii="Simplified Arabic" w:hAnsi="Simplified Arabic" w:cs="Simplified Arabic" w:hint="cs"/>
          <w:b/>
          <w:bCs/>
          <w:bdr w:val="none" w:sz="0" w:space="0" w:color="auto" w:frame="1"/>
          <w:rtl/>
          <w:lang w:bidi="ar"/>
        </w:rPr>
        <w:t>دبي، الإمارات العربية المتحدة – 28 أكتوبر 2020:</w:t>
      </w:r>
      <w:r w:rsidRPr="0027421D">
        <w:rPr>
          <w:rFonts w:ascii="Simplified Arabic" w:hAnsi="Simplified Arabic" w:cs="Simplified Arabic" w:hint="cs"/>
          <w:bdr w:val="none" w:sz="0" w:space="0" w:color="auto" w:frame="1"/>
          <w:rtl/>
          <w:lang w:bidi="ar"/>
        </w:rPr>
        <w:t xml:space="preserve"> أعلنت </w:t>
      </w:r>
      <w:hyperlink r:id="rId11" w:tgtFrame="_blank" w:history="1">
        <w:r w:rsidRPr="0027421D">
          <w:rPr>
            <w:rStyle w:val="Hyperlink"/>
            <w:rFonts w:ascii="Simplified Arabic" w:hAnsi="Simplified Arabic" w:cs="Simplified Arabic" w:hint="cs"/>
            <w:color w:val="auto"/>
            <w:bdr w:val="none" w:sz="0" w:space="0" w:color="auto" w:frame="1"/>
          </w:rPr>
          <w:t>OSN</w:t>
        </w:r>
      </w:hyperlink>
      <w:r w:rsidRPr="0027421D">
        <w:rPr>
          <w:rFonts w:ascii="Simplified Arabic" w:hAnsi="Simplified Arabic" w:cs="Simplified Arabic" w:hint="cs"/>
          <w:bdr w:val="none" w:sz="0" w:space="0" w:color="auto" w:frame="1"/>
          <w:rtl/>
          <w:lang w:bidi="ar"/>
        </w:rPr>
        <w:t xml:space="preserve"> عن إطلاق الحلقة الأخيرة من الموسم الثالث للبرنامج الحواري</w:t>
      </w:r>
      <w:r w:rsidRPr="0027421D">
        <w:rPr>
          <w:rFonts w:ascii="Simplified Arabic" w:hAnsi="Simplified Arabic" w:cs="Simplified Arabic" w:hint="cs"/>
          <w:b/>
          <w:bCs/>
          <w:bdr w:val="none" w:sz="0" w:space="0" w:color="auto" w:frame="1"/>
          <w:rtl/>
          <w:lang w:bidi="ar"/>
        </w:rPr>
        <w:t xml:space="preserve"> قعدة رجالة</w:t>
      </w:r>
      <w:r w:rsidRPr="0027421D">
        <w:rPr>
          <w:rFonts w:ascii="Simplified Arabic" w:hAnsi="Simplified Arabic" w:cs="Simplified Arabic" w:hint="cs"/>
          <w:bdr w:val="none" w:sz="0" w:space="0" w:color="auto" w:frame="1"/>
          <w:rtl/>
          <w:lang w:bidi="ar"/>
        </w:rPr>
        <w:t xml:space="preserve">، والتي تكشف عن الآراء الصادمة للمطربة السورية أصالة نصري حول الرجال والحب. وتُعرض الحلقة السادسة يوم السبت 31 أكتوبر على قناة </w:t>
      </w:r>
      <w:hyperlink r:id="rId12" w:tgtFrame="_blank" w:history="1">
        <w:r>
          <w:rPr>
            <w:rStyle w:val="Hyperlink"/>
            <w:rFonts w:ascii="Simplified Arabic" w:hAnsi="Simplified Arabic" w:cs="Simplified Arabic" w:hint="cs"/>
            <w:bdr w:val="none" w:sz="0" w:space="0" w:color="auto" w:frame="1"/>
          </w:rPr>
          <w:t>OSN</w:t>
        </w:r>
        <w:r>
          <w:rPr>
            <w:rStyle w:val="Hyperlink"/>
            <w:rFonts w:ascii="Simplified Arabic" w:hAnsi="Simplified Arabic" w:cs="Simplified Arabic" w:hint="cs"/>
            <w:bdr w:val="none" w:sz="0" w:space="0" w:color="auto" w:frame="1"/>
            <w:rtl/>
            <w:lang w:bidi="ar"/>
          </w:rPr>
          <w:t xml:space="preserve"> ياهلا الأولى</w:t>
        </w:r>
      </w:hyperlink>
      <w:r>
        <w:rPr>
          <w:rFonts w:ascii="Simplified Arabic" w:hAnsi="Simplified Arabic" w:cs="Simplified Arabic" w:hint="cs"/>
          <w:color w:val="323130"/>
          <w:u w:val="single"/>
          <w:bdr w:val="none" w:sz="0" w:space="0" w:color="auto" w:frame="1"/>
          <w:rtl/>
          <w:lang w:bidi="ar"/>
        </w:rPr>
        <w:t xml:space="preserve"> و</w:t>
      </w:r>
      <w:hyperlink r:id="rId13" w:tgtFrame="_blank" w:history="1">
        <w:r>
          <w:rPr>
            <w:rStyle w:val="Hyperlink"/>
            <w:rFonts w:ascii="Simplified Arabic" w:hAnsi="Simplified Arabic" w:cs="Simplified Arabic" w:hint="cs"/>
            <w:bdr w:val="none" w:sz="0" w:space="0" w:color="auto" w:frame="1"/>
            <w:rtl/>
            <w:lang w:bidi="ar"/>
          </w:rPr>
          <w:t xml:space="preserve">تطبيق </w:t>
        </w:r>
        <w:r>
          <w:rPr>
            <w:rStyle w:val="Hyperlink"/>
            <w:rFonts w:ascii="Simplified Arabic" w:hAnsi="Simplified Arabic" w:cs="Simplified Arabic" w:hint="cs"/>
            <w:bdr w:val="none" w:sz="0" w:space="0" w:color="auto" w:frame="1"/>
          </w:rPr>
          <w:t>OSN</w:t>
        </w:r>
        <w:r>
          <w:rPr>
            <w:rStyle w:val="Hyperlink"/>
            <w:rFonts w:ascii="Simplified Arabic" w:hAnsi="Simplified Arabic" w:cs="Simplified Arabic" w:hint="cs"/>
            <w:bdr w:val="none" w:sz="0" w:space="0" w:color="auto" w:frame="1"/>
            <w:rtl/>
            <w:lang w:bidi="ar"/>
          </w:rPr>
          <w:t xml:space="preserve"> للمشاهدة أونلاين.</w:t>
        </w:r>
      </w:hyperlink>
    </w:p>
    <w:p w14:paraId="4FA36E78" w14:textId="77777777" w:rsidR="0027421D" w:rsidRDefault="0027421D" w:rsidP="0027421D">
      <w:pPr>
        <w:pStyle w:val="NormalWeb"/>
        <w:shd w:val="clear" w:color="auto" w:fill="FFFFFF"/>
        <w:bidi/>
        <w:spacing w:before="0" w:beforeAutospacing="0" w:after="0" w:afterAutospacing="0"/>
        <w:jc w:val="both"/>
        <w:rPr>
          <w:rFonts w:ascii="Simplified Arabic" w:hAnsi="Simplified Arabic" w:cs="Simplified Arabic"/>
          <w:color w:val="323130"/>
        </w:rPr>
      </w:pPr>
      <w:r>
        <w:rPr>
          <w:rFonts w:ascii="Simplified Arabic" w:hAnsi="Simplified Arabic" w:cs="Simplified Arabic" w:hint="cs"/>
          <w:color w:val="323130"/>
          <w:bdr w:val="none" w:sz="0" w:space="0" w:color="auto" w:frame="1"/>
        </w:rPr>
        <w:t> </w:t>
      </w:r>
    </w:p>
    <w:p w14:paraId="4BD1D519" w14:textId="77777777" w:rsidR="0027421D" w:rsidRPr="0027421D" w:rsidRDefault="0027421D" w:rsidP="0027421D">
      <w:pPr>
        <w:pStyle w:val="NormalWeb"/>
        <w:shd w:val="clear" w:color="auto" w:fill="FFFFFF"/>
        <w:bidi/>
        <w:spacing w:before="0" w:beforeAutospacing="0" w:after="0" w:afterAutospacing="0"/>
        <w:jc w:val="both"/>
        <w:rPr>
          <w:rFonts w:ascii="Simplified Arabic" w:hAnsi="Simplified Arabic" w:cs="Simplified Arabic"/>
        </w:rPr>
      </w:pPr>
      <w:r w:rsidRPr="0027421D">
        <w:rPr>
          <w:rFonts w:ascii="Simplified Arabic" w:hAnsi="Simplified Arabic" w:cs="Simplified Arabic" w:hint="cs"/>
          <w:bdr w:val="none" w:sz="0" w:space="0" w:color="auto" w:frame="1"/>
          <w:rtl/>
          <w:lang w:bidi="ar"/>
        </w:rPr>
        <w:t>وتشهد الحلقة نقاشاً محتدماً بين المطربة السورية ومقدمي الموسم الثالث من البرنامج، وهم قيس الشيخ نجيب ونيكولا معوض وخالد سليم، حيث يسألونها عن آرائها بخصوص الرجال الوسيمين والإخلاص والخيانة.</w:t>
      </w:r>
    </w:p>
    <w:p w14:paraId="4BE90250" w14:textId="77777777" w:rsidR="0027421D" w:rsidRPr="0027421D" w:rsidRDefault="0027421D" w:rsidP="0027421D">
      <w:pPr>
        <w:pStyle w:val="NormalWeb"/>
        <w:shd w:val="clear" w:color="auto" w:fill="FFFFFF"/>
        <w:bidi/>
        <w:spacing w:before="0" w:beforeAutospacing="0" w:after="0" w:afterAutospacing="0"/>
        <w:jc w:val="both"/>
        <w:rPr>
          <w:rFonts w:ascii="Simplified Arabic" w:hAnsi="Simplified Arabic" w:cs="Simplified Arabic"/>
        </w:rPr>
      </w:pPr>
      <w:r w:rsidRPr="0027421D">
        <w:rPr>
          <w:rFonts w:ascii="Simplified Arabic" w:hAnsi="Simplified Arabic" w:cs="Simplified Arabic" w:hint="cs"/>
          <w:bdr w:val="none" w:sz="0" w:space="0" w:color="auto" w:frame="1"/>
        </w:rPr>
        <w:t> </w:t>
      </w:r>
    </w:p>
    <w:p w14:paraId="450A95EC" w14:textId="3DC4727D" w:rsidR="0027421D" w:rsidRDefault="0027421D" w:rsidP="0027421D">
      <w:pPr>
        <w:pStyle w:val="NormalWeb"/>
        <w:shd w:val="clear" w:color="auto" w:fill="FFFFFF"/>
        <w:bidi/>
        <w:spacing w:before="0" w:beforeAutospacing="0" w:after="0" w:afterAutospacing="0"/>
        <w:jc w:val="both"/>
        <w:rPr>
          <w:rFonts w:ascii="Simplified Arabic" w:hAnsi="Simplified Arabic" w:cs="Simplified Arabic"/>
          <w:bdr w:val="none" w:sz="0" w:space="0" w:color="auto" w:frame="1"/>
          <w:rtl/>
          <w:lang w:bidi="ar"/>
        </w:rPr>
      </w:pPr>
      <w:r w:rsidRPr="0027421D">
        <w:rPr>
          <w:rFonts w:ascii="Simplified Arabic" w:hAnsi="Simplified Arabic" w:cs="Simplified Arabic" w:hint="cs"/>
          <w:bdr w:val="none" w:sz="0" w:space="0" w:color="auto" w:frame="1"/>
          <w:rtl/>
          <w:lang w:bidi="ar"/>
        </w:rPr>
        <w:t xml:space="preserve">ويشكل </w:t>
      </w:r>
      <w:r w:rsidRPr="0027421D">
        <w:rPr>
          <w:rFonts w:ascii="Simplified Arabic" w:hAnsi="Simplified Arabic" w:cs="Simplified Arabic" w:hint="cs"/>
          <w:b/>
          <w:bCs/>
          <w:bdr w:val="none" w:sz="0" w:space="0" w:color="auto" w:frame="1"/>
          <w:rtl/>
          <w:lang w:bidi="ar"/>
        </w:rPr>
        <w:t>قعدة رجالة</w:t>
      </w:r>
      <w:r w:rsidRPr="0027421D">
        <w:rPr>
          <w:rFonts w:ascii="Simplified Arabic" w:hAnsi="Simplified Arabic" w:cs="Simplified Arabic" w:hint="cs"/>
          <w:bdr w:val="none" w:sz="0" w:space="0" w:color="auto" w:frame="1"/>
          <w:rtl/>
          <w:lang w:bidi="ar"/>
        </w:rPr>
        <w:t xml:space="preserve"> أول برنامج من مجموعة من العروض الجديدة والأصلية التي تخطط الشبكة لإنتاجها خلال العام الجاري وما بعده. ويمثّل إطلاق إنتاجات </w:t>
      </w:r>
      <w:r w:rsidRPr="0027421D">
        <w:rPr>
          <w:rFonts w:ascii="Simplified Arabic" w:hAnsi="Simplified Arabic" w:cs="Simplified Arabic" w:hint="cs"/>
          <w:bdr w:val="none" w:sz="0" w:space="0" w:color="auto" w:frame="1"/>
        </w:rPr>
        <w:t>OSN</w:t>
      </w:r>
      <w:r w:rsidRPr="0027421D">
        <w:rPr>
          <w:rFonts w:ascii="Simplified Arabic" w:hAnsi="Simplified Arabic" w:cs="Simplified Arabic" w:hint="cs"/>
          <w:bdr w:val="none" w:sz="0" w:space="0" w:color="auto" w:frame="1"/>
          <w:rtl/>
          <w:lang w:bidi="ar"/>
        </w:rPr>
        <w:t xml:space="preserve"> الأصلية مرحلة جديدة من خدمات المحتوى التي تواكب أذواق واحتياجات الجمهور المتغيرة في الشرق الأوسط، ويتماشى ذلك مع التزام الشبكة بتقديم محتوى يتناغم مع الثقافة المحلية في المنطقة بناءً على طلب المشاهدين.</w:t>
      </w:r>
    </w:p>
    <w:p w14:paraId="3468F150" w14:textId="38FE63FA" w:rsidR="00F320C4" w:rsidRDefault="00F320C4" w:rsidP="00F320C4">
      <w:pPr>
        <w:pStyle w:val="NormalWeb"/>
        <w:shd w:val="clear" w:color="auto" w:fill="FFFFFF"/>
        <w:bidi/>
        <w:spacing w:before="0" w:beforeAutospacing="0" w:after="0" w:afterAutospacing="0"/>
        <w:jc w:val="both"/>
        <w:rPr>
          <w:rFonts w:ascii="Simplified Arabic" w:hAnsi="Simplified Arabic" w:cs="Simplified Arabic"/>
          <w:bdr w:val="none" w:sz="0" w:space="0" w:color="auto" w:frame="1"/>
          <w:rtl/>
          <w:lang w:bidi="ar"/>
        </w:rPr>
      </w:pPr>
    </w:p>
    <w:p w14:paraId="127C39C5" w14:textId="3B9FDB0E" w:rsidR="0018476B" w:rsidRPr="000432A2" w:rsidRDefault="0018476B" w:rsidP="000432A2">
      <w:pPr>
        <w:spacing w:after="0"/>
        <w:contextualSpacing/>
        <w:jc w:val="both"/>
        <w:rPr>
          <w:rFonts w:asciiTheme="minorBidi" w:hAnsiTheme="minorBidi"/>
          <w:b/>
          <w:sz w:val="20"/>
          <w:szCs w:val="20"/>
          <w:lang w:bidi="ar"/>
        </w:rPr>
      </w:pPr>
    </w:p>
    <w:sectPr w:rsidR="0018476B" w:rsidRPr="000432A2">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C05FE3" w14:textId="77777777" w:rsidR="00D2778F" w:rsidRDefault="00D2778F" w:rsidP="001358FE">
      <w:pPr>
        <w:spacing w:after="0" w:line="240" w:lineRule="auto"/>
      </w:pPr>
      <w:r>
        <w:separator/>
      </w:r>
    </w:p>
  </w:endnote>
  <w:endnote w:type="continuationSeparator" w:id="0">
    <w:p w14:paraId="2AB6C538" w14:textId="77777777" w:rsidR="00D2778F" w:rsidRDefault="00D2778F" w:rsidP="001358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73DA19" w14:textId="77777777" w:rsidR="00D2778F" w:rsidRDefault="00D2778F" w:rsidP="001358FE">
      <w:pPr>
        <w:spacing w:after="0" w:line="240" w:lineRule="auto"/>
      </w:pPr>
      <w:r>
        <w:separator/>
      </w:r>
    </w:p>
  </w:footnote>
  <w:footnote w:type="continuationSeparator" w:id="0">
    <w:p w14:paraId="212085EA" w14:textId="77777777" w:rsidR="00D2778F" w:rsidRDefault="00D2778F" w:rsidP="001358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7601D" w14:textId="427888E0" w:rsidR="001358FE" w:rsidRDefault="001358FE" w:rsidP="001358FE">
    <w:pPr>
      <w:pStyle w:val="Header"/>
      <w:jc w:val="center"/>
    </w:pPr>
    <w:r>
      <w:rPr>
        <w:noProof/>
        <w:lang w:val="en-GB" w:eastAsia="en-GB"/>
      </w:rPr>
      <w:drawing>
        <wp:inline distT="0" distB="0" distL="0" distR="0" wp14:anchorId="2527E20D" wp14:editId="0617DD0D">
          <wp:extent cx="1066800" cy="75852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72990" cy="7629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E7AE8"/>
    <w:multiLevelType w:val="hybridMultilevel"/>
    <w:tmpl w:val="9A96D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A68B2"/>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A846C9"/>
    <w:multiLevelType w:val="hybridMultilevel"/>
    <w:tmpl w:val="61403FD4"/>
    <w:lvl w:ilvl="0" w:tplc="128E40DC">
      <w:start w:val="1"/>
      <w:numFmt w:val="decimal"/>
      <w:lvlText w:val="%1."/>
      <w:lvlJc w:val="left"/>
      <w:pPr>
        <w:ind w:left="720" w:hanging="360"/>
      </w:pPr>
      <w:rPr>
        <w:rFonts w:asciiTheme="minorBidi" w:hAnsiTheme="minorBidi" w:cstheme="minorBid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22510C"/>
    <w:multiLevelType w:val="hybridMultilevel"/>
    <w:tmpl w:val="249A7FC4"/>
    <w:lvl w:ilvl="0" w:tplc="558C6C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DC4128"/>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F84976"/>
    <w:multiLevelType w:val="hybridMultilevel"/>
    <w:tmpl w:val="44B0A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E388B"/>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5187C"/>
    <w:multiLevelType w:val="hybridMultilevel"/>
    <w:tmpl w:val="8FB6D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F916CA"/>
    <w:multiLevelType w:val="hybridMultilevel"/>
    <w:tmpl w:val="04AC7F58"/>
    <w:lvl w:ilvl="0" w:tplc="7B40D3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6"/>
  </w:num>
  <w:num w:numId="3">
    <w:abstractNumId w:val="7"/>
  </w:num>
  <w:num w:numId="4">
    <w:abstractNumId w:val="8"/>
  </w:num>
  <w:num w:numId="5">
    <w:abstractNumId w:val="5"/>
  </w:num>
  <w:num w:numId="6">
    <w:abstractNumId w:val="1"/>
  </w:num>
  <w:num w:numId="7">
    <w:abstractNumId w:val="4"/>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NzQzMjIyNbUwMDFV0lEKTi0uzszPAykwqgUAvZQ44iwAAAA="/>
  </w:docVars>
  <w:rsids>
    <w:rsidRoot w:val="001358FE"/>
    <w:rsid w:val="00006BB9"/>
    <w:rsid w:val="00014201"/>
    <w:rsid w:val="0002199B"/>
    <w:rsid w:val="0003452A"/>
    <w:rsid w:val="000432A2"/>
    <w:rsid w:val="00044C19"/>
    <w:rsid w:val="000804B3"/>
    <w:rsid w:val="00080D0A"/>
    <w:rsid w:val="00082EA2"/>
    <w:rsid w:val="00087C04"/>
    <w:rsid w:val="000A5A27"/>
    <w:rsid w:val="000B133C"/>
    <w:rsid w:val="000E1C99"/>
    <w:rsid w:val="00101A97"/>
    <w:rsid w:val="001358FE"/>
    <w:rsid w:val="001520C3"/>
    <w:rsid w:val="00152DBB"/>
    <w:rsid w:val="0018476B"/>
    <w:rsid w:val="0018734F"/>
    <w:rsid w:val="001B144C"/>
    <w:rsid w:val="001B4593"/>
    <w:rsid w:val="00200545"/>
    <w:rsid w:val="0021296B"/>
    <w:rsid w:val="002252F6"/>
    <w:rsid w:val="0027421D"/>
    <w:rsid w:val="002941D9"/>
    <w:rsid w:val="002D16C3"/>
    <w:rsid w:val="002F3137"/>
    <w:rsid w:val="003100D1"/>
    <w:rsid w:val="00321E8D"/>
    <w:rsid w:val="00324BA2"/>
    <w:rsid w:val="00325E88"/>
    <w:rsid w:val="003274B1"/>
    <w:rsid w:val="00327DB9"/>
    <w:rsid w:val="00330396"/>
    <w:rsid w:val="0033395F"/>
    <w:rsid w:val="0036334A"/>
    <w:rsid w:val="00371457"/>
    <w:rsid w:val="003808F4"/>
    <w:rsid w:val="00396997"/>
    <w:rsid w:val="003A4D27"/>
    <w:rsid w:val="00417B3A"/>
    <w:rsid w:val="00437745"/>
    <w:rsid w:val="00451304"/>
    <w:rsid w:val="004B4157"/>
    <w:rsid w:val="004B64F0"/>
    <w:rsid w:val="004C6E0B"/>
    <w:rsid w:val="004F530F"/>
    <w:rsid w:val="00507915"/>
    <w:rsid w:val="00531A5B"/>
    <w:rsid w:val="00532997"/>
    <w:rsid w:val="00564177"/>
    <w:rsid w:val="00572903"/>
    <w:rsid w:val="00576D3D"/>
    <w:rsid w:val="00577DC6"/>
    <w:rsid w:val="00585524"/>
    <w:rsid w:val="005A1948"/>
    <w:rsid w:val="005C3AD8"/>
    <w:rsid w:val="005D31D8"/>
    <w:rsid w:val="005E0C30"/>
    <w:rsid w:val="005E6792"/>
    <w:rsid w:val="005F3E0D"/>
    <w:rsid w:val="00610E87"/>
    <w:rsid w:val="00642FE5"/>
    <w:rsid w:val="00646283"/>
    <w:rsid w:val="00656F96"/>
    <w:rsid w:val="0069583E"/>
    <w:rsid w:val="0069698B"/>
    <w:rsid w:val="006B66F8"/>
    <w:rsid w:val="006D3937"/>
    <w:rsid w:val="006E3BF4"/>
    <w:rsid w:val="006F63C0"/>
    <w:rsid w:val="00712F5C"/>
    <w:rsid w:val="0072244A"/>
    <w:rsid w:val="007332B9"/>
    <w:rsid w:val="0073505A"/>
    <w:rsid w:val="00742BC5"/>
    <w:rsid w:val="00762FB1"/>
    <w:rsid w:val="00767C62"/>
    <w:rsid w:val="0078580D"/>
    <w:rsid w:val="00792CFF"/>
    <w:rsid w:val="007B1FD4"/>
    <w:rsid w:val="007B7284"/>
    <w:rsid w:val="007C7D25"/>
    <w:rsid w:val="007D0977"/>
    <w:rsid w:val="007E1434"/>
    <w:rsid w:val="007E465C"/>
    <w:rsid w:val="00801F9D"/>
    <w:rsid w:val="0080308E"/>
    <w:rsid w:val="00832BCB"/>
    <w:rsid w:val="00832D37"/>
    <w:rsid w:val="00845BF0"/>
    <w:rsid w:val="008A088B"/>
    <w:rsid w:val="008B3137"/>
    <w:rsid w:val="008E5E35"/>
    <w:rsid w:val="008E64C1"/>
    <w:rsid w:val="00915571"/>
    <w:rsid w:val="00926052"/>
    <w:rsid w:val="00945A0C"/>
    <w:rsid w:val="0096171B"/>
    <w:rsid w:val="009625B4"/>
    <w:rsid w:val="00963D61"/>
    <w:rsid w:val="0097357C"/>
    <w:rsid w:val="0097366D"/>
    <w:rsid w:val="009A6A7D"/>
    <w:rsid w:val="009A746E"/>
    <w:rsid w:val="009D377A"/>
    <w:rsid w:val="009D65B3"/>
    <w:rsid w:val="009E2CDF"/>
    <w:rsid w:val="009F31D6"/>
    <w:rsid w:val="00A038E8"/>
    <w:rsid w:val="00A1526C"/>
    <w:rsid w:val="00A47C8F"/>
    <w:rsid w:val="00A561C0"/>
    <w:rsid w:val="00A616F1"/>
    <w:rsid w:val="00AD5A2E"/>
    <w:rsid w:val="00B11DBF"/>
    <w:rsid w:val="00B11E9E"/>
    <w:rsid w:val="00B57916"/>
    <w:rsid w:val="00B742AE"/>
    <w:rsid w:val="00B853C1"/>
    <w:rsid w:val="00BB3007"/>
    <w:rsid w:val="00BB3E84"/>
    <w:rsid w:val="00BB7490"/>
    <w:rsid w:val="00BC3B89"/>
    <w:rsid w:val="00BE4AC0"/>
    <w:rsid w:val="00C04F51"/>
    <w:rsid w:val="00C167BF"/>
    <w:rsid w:val="00C32C13"/>
    <w:rsid w:val="00C40799"/>
    <w:rsid w:val="00C43680"/>
    <w:rsid w:val="00C7624A"/>
    <w:rsid w:val="00CA1541"/>
    <w:rsid w:val="00CC04B3"/>
    <w:rsid w:val="00CC4179"/>
    <w:rsid w:val="00CF3780"/>
    <w:rsid w:val="00CF7113"/>
    <w:rsid w:val="00D2778F"/>
    <w:rsid w:val="00D77BBD"/>
    <w:rsid w:val="00DA3C86"/>
    <w:rsid w:val="00DB4858"/>
    <w:rsid w:val="00DE2F0B"/>
    <w:rsid w:val="00DF2D9C"/>
    <w:rsid w:val="00DF3280"/>
    <w:rsid w:val="00E052F2"/>
    <w:rsid w:val="00E32EDC"/>
    <w:rsid w:val="00E46504"/>
    <w:rsid w:val="00E72FF3"/>
    <w:rsid w:val="00E7439C"/>
    <w:rsid w:val="00E84EE3"/>
    <w:rsid w:val="00EA13D3"/>
    <w:rsid w:val="00EB7D62"/>
    <w:rsid w:val="00EC7312"/>
    <w:rsid w:val="00ED4746"/>
    <w:rsid w:val="00F07390"/>
    <w:rsid w:val="00F2678C"/>
    <w:rsid w:val="00F320C4"/>
    <w:rsid w:val="00F9171F"/>
    <w:rsid w:val="00F91C1E"/>
    <w:rsid w:val="00FA69E6"/>
    <w:rsid w:val="00FB0435"/>
    <w:rsid w:val="00FB55AC"/>
    <w:rsid w:val="00FC1415"/>
    <w:rsid w:val="00FC2034"/>
    <w:rsid w:val="00FE1A30"/>
    <w:rsid w:val="00FF4A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BA705"/>
  <w15:chartTrackingRefBased/>
  <w15:docId w15:val="{1B404545-1443-4E77-B104-BC7AD93F2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58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8FE"/>
  </w:style>
  <w:style w:type="paragraph" w:styleId="Footer">
    <w:name w:val="footer"/>
    <w:basedOn w:val="Normal"/>
    <w:link w:val="FooterChar"/>
    <w:uiPriority w:val="99"/>
    <w:unhideWhenUsed/>
    <w:rsid w:val="001358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8FE"/>
  </w:style>
  <w:style w:type="character" w:styleId="Strong">
    <w:name w:val="Strong"/>
    <w:basedOn w:val="DefaultParagraphFont"/>
    <w:uiPriority w:val="22"/>
    <w:qFormat/>
    <w:rsid w:val="001358FE"/>
    <w:rPr>
      <w:b/>
      <w:bCs/>
    </w:rPr>
  </w:style>
  <w:style w:type="character" w:styleId="Hyperlink">
    <w:name w:val="Hyperlink"/>
    <w:basedOn w:val="DefaultParagraphFont"/>
    <w:uiPriority w:val="99"/>
    <w:unhideWhenUsed/>
    <w:rsid w:val="00087C04"/>
    <w:rPr>
      <w:color w:val="0563C1"/>
      <w:u w:val="single"/>
    </w:rPr>
  </w:style>
  <w:style w:type="paragraph" w:styleId="ListParagraph">
    <w:name w:val="List Paragraph"/>
    <w:basedOn w:val="Normal"/>
    <w:uiPriority w:val="34"/>
    <w:qFormat/>
    <w:rsid w:val="00712F5C"/>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396997"/>
    <w:rPr>
      <w:sz w:val="16"/>
      <w:szCs w:val="16"/>
    </w:rPr>
  </w:style>
  <w:style w:type="paragraph" w:styleId="CommentText">
    <w:name w:val="annotation text"/>
    <w:basedOn w:val="Normal"/>
    <w:link w:val="CommentTextChar"/>
    <w:uiPriority w:val="99"/>
    <w:semiHidden/>
    <w:unhideWhenUsed/>
    <w:rsid w:val="00396997"/>
    <w:pPr>
      <w:spacing w:line="240" w:lineRule="auto"/>
    </w:pPr>
    <w:rPr>
      <w:sz w:val="20"/>
      <w:szCs w:val="20"/>
    </w:rPr>
  </w:style>
  <w:style w:type="character" w:customStyle="1" w:styleId="CommentTextChar">
    <w:name w:val="Comment Text Char"/>
    <w:basedOn w:val="DefaultParagraphFont"/>
    <w:link w:val="CommentText"/>
    <w:uiPriority w:val="99"/>
    <w:semiHidden/>
    <w:rsid w:val="00396997"/>
    <w:rPr>
      <w:sz w:val="20"/>
      <w:szCs w:val="20"/>
    </w:rPr>
  </w:style>
  <w:style w:type="paragraph" w:styleId="CommentSubject">
    <w:name w:val="annotation subject"/>
    <w:basedOn w:val="CommentText"/>
    <w:next w:val="CommentText"/>
    <w:link w:val="CommentSubjectChar"/>
    <w:uiPriority w:val="99"/>
    <w:semiHidden/>
    <w:unhideWhenUsed/>
    <w:rsid w:val="00396997"/>
    <w:rPr>
      <w:b/>
      <w:bCs/>
    </w:rPr>
  </w:style>
  <w:style w:type="character" w:customStyle="1" w:styleId="CommentSubjectChar">
    <w:name w:val="Comment Subject Char"/>
    <w:basedOn w:val="CommentTextChar"/>
    <w:link w:val="CommentSubject"/>
    <w:uiPriority w:val="99"/>
    <w:semiHidden/>
    <w:rsid w:val="00396997"/>
    <w:rPr>
      <w:b/>
      <w:bCs/>
      <w:sz w:val="20"/>
      <w:szCs w:val="20"/>
    </w:rPr>
  </w:style>
  <w:style w:type="paragraph" w:styleId="BalloonText">
    <w:name w:val="Balloon Text"/>
    <w:basedOn w:val="Normal"/>
    <w:link w:val="BalloonTextChar"/>
    <w:uiPriority w:val="99"/>
    <w:semiHidden/>
    <w:unhideWhenUsed/>
    <w:rsid w:val="00396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997"/>
    <w:rPr>
      <w:rFonts w:ascii="Segoe UI" w:hAnsi="Segoe UI" w:cs="Segoe UI"/>
      <w:sz w:val="18"/>
      <w:szCs w:val="18"/>
    </w:rPr>
  </w:style>
  <w:style w:type="character" w:styleId="UnresolvedMention">
    <w:name w:val="Unresolved Mention"/>
    <w:basedOn w:val="DefaultParagraphFont"/>
    <w:uiPriority w:val="99"/>
    <w:semiHidden/>
    <w:unhideWhenUsed/>
    <w:rsid w:val="00FC2034"/>
    <w:rPr>
      <w:color w:val="605E5C"/>
      <w:shd w:val="clear" w:color="auto" w:fill="E1DFDD"/>
    </w:rPr>
  </w:style>
  <w:style w:type="paragraph" w:styleId="NormalWeb">
    <w:name w:val="Normal (Web)"/>
    <w:basedOn w:val="Normal"/>
    <w:uiPriority w:val="99"/>
    <w:semiHidden/>
    <w:unhideWhenUsed/>
    <w:rsid w:val="0027421D"/>
    <w:pPr>
      <w:spacing w:before="100" w:beforeAutospacing="1" w:after="100" w:afterAutospacing="1"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926403">
      <w:bodyDiv w:val="1"/>
      <w:marLeft w:val="0"/>
      <w:marRight w:val="0"/>
      <w:marTop w:val="0"/>
      <w:marBottom w:val="0"/>
      <w:divBdr>
        <w:top w:val="none" w:sz="0" w:space="0" w:color="auto"/>
        <w:left w:val="none" w:sz="0" w:space="0" w:color="auto"/>
        <w:bottom w:val="none" w:sz="0" w:space="0" w:color="auto"/>
        <w:right w:val="none" w:sz="0" w:space="0" w:color="auto"/>
      </w:divBdr>
    </w:div>
    <w:div w:id="908468176">
      <w:bodyDiv w:val="1"/>
      <w:marLeft w:val="0"/>
      <w:marRight w:val="0"/>
      <w:marTop w:val="0"/>
      <w:marBottom w:val="0"/>
      <w:divBdr>
        <w:top w:val="none" w:sz="0" w:space="0" w:color="auto"/>
        <w:left w:val="none" w:sz="0" w:space="0" w:color="auto"/>
        <w:bottom w:val="none" w:sz="0" w:space="0" w:color="auto"/>
        <w:right w:val="none" w:sz="0" w:space="0" w:color="auto"/>
      </w:divBdr>
    </w:div>
    <w:div w:id="969092519">
      <w:bodyDiv w:val="1"/>
      <w:marLeft w:val="0"/>
      <w:marRight w:val="0"/>
      <w:marTop w:val="0"/>
      <w:marBottom w:val="0"/>
      <w:divBdr>
        <w:top w:val="none" w:sz="0" w:space="0" w:color="auto"/>
        <w:left w:val="none" w:sz="0" w:space="0" w:color="auto"/>
        <w:bottom w:val="none" w:sz="0" w:space="0" w:color="auto"/>
        <w:right w:val="none" w:sz="0" w:space="0" w:color="auto"/>
      </w:divBdr>
    </w:div>
    <w:div w:id="1127352536">
      <w:bodyDiv w:val="1"/>
      <w:marLeft w:val="0"/>
      <w:marRight w:val="0"/>
      <w:marTop w:val="0"/>
      <w:marBottom w:val="0"/>
      <w:divBdr>
        <w:top w:val="none" w:sz="0" w:space="0" w:color="auto"/>
        <w:left w:val="none" w:sz="0" w:space="0" w:color="auto"/>
        <w:bottom w:val="none" w:sz="0" w:space="0" w:color="auto"/>
        <w:right w:val="none" w:sz="0" w:space="0" w:color="auto"/>
      </w:divBdr>
    </w:div>
    <w:div w:id="1937012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ream.os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osn.com/en-ae/explore/channels/oyh/osn-ya-hala-al-oul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sn.com/en-ae/tv-hom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A1CCD1-FEB8-4618-8662-4659C88E59C0}">
  <ds:schemaRefs>
    <ds:schemaRef ds:uri="http://schemas.microsoft.com/sharepoint/v3/contenttype/forms"/>
  </ds:schemaRefs>
</ds:datastoreItem>
</file>

<file path=customXml/itemProps2.xml><?xml version="1.0" encoding="utf-8"?>
<ds:datastoreItem xmlns:ds="http://schemas.openxmlformats.org/officeDocument/2006/customXml" ds:itemID="{F48C08D7-39A1-4149-9874-D92D306F0C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28B203D-EABB-4698-BBC7-BD5A059781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5</Words>
  <Characters>100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Oraibi</dc:creator>
  <cp:keywords/>
  <dc:description/>
  <cp:lastModifiedBy>Reem FarajAllah</cp:lastModifiedBy>
  <cp:revision>2</cp:revision>
  <dcterms:created xsi:type="dcterms:W3CDTF">2020-11-03T05:56:00Z</dcterms:created>
  <dcterms:modified xsi:type="dcterms:W3CDTF">2020-11-03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